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8A9F2" w14:textId="0572B960" w:rsidR="004762FE" w:rsidRPr="00625839" w:rsidRDefault="00625839" w:rsidP="003E5C36">
      <w:pPr>
        <w:pStyle w:val="FiBLmmzwischentitel"/>
        <w:rPr>
          <w:lang w:val="fr-FR"/>
        </w:rPr>
        <w:sectPr w:rsidR="004762FE" w:rsidRPr="00625839"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625839">
        <w:rPr>
          <w:lang w:val="fr-FR"/>
        </w:rPr>
        <w:t>Communiqué a</w:t>
      </w:r>
      <w:r>
        <w:rPr>
          <w:lang w:val="fr-FR"/>
        </w:rPr>
        <w:t xml:space="preserve">ux médias </w:t>
      </w:r>
    </w:p>
    <w:p w14:paraId="1F8C83F4" w14:textId="76B4E2AE" w:rsidR="00DE44EA" w:rsidRPr="00D2496C" w:rsidRDefault="00A24888" w:rsidP="00547BDC">
      <w:pPr>
        <w:pStyle w:val="FiBLmmtitel"/>
        <w:rPr>
          <w:lang w:val="fr-FR"/>
        </w:rPr>
      </w:pPr>
      <w:r>
        <w:rPr>
          <w:lang w:val="fr-FR"/>
        </w:rPr>
        <w:t>Une n</w:t>
      </w:r>
      <w:r w:rsidR="00CE4951">
        <w:rPr>
          <w:lang w:val="fr-FR"/>
        </w:rPr>
        <w:t xml:space="preserve">ouvelle direction </w:t>
      </w:r>
      <w:r w:rsidR="00D47A8B">
        <w:rPr>
          <w:lang w:val="fr-FR"/>
        </w:rPr>
        <w:t xml:space="preserve">à la </w:t>
      </w:r>
      <w:r w:rsidR="00D47A8B" w:rsidRPr="00547BDC">
        <w:t>tête</w:t>
      </w:r>
      <w:r w:rsidR="00D47A8B">
        <w:rPr>
          <w:lang w:val="fr-FR"/>
        </w:rPr>
        <w:t xml:space="preserve"> du</w:t>
      </w:r>
      <w:r w:rsidR="00CE4951">
        <w:rPr>
          <w:lang w:val="fr-FR"/>
        </w:rPr>
        <w:t xml:space="preserve"> </w:t>
      </w:r>
      <w:r w:rsidR="00625839" w:rsidRPr="00D2496C">
        <w:rPr>
          <w:lang w:val="fr-FR"/>
        </w:rPr>
        <w:t>FiBL</w:t>
      </w:r>
      <w:r w:rsidR="008E6A2D">
        <w:rPr>
          <w:lang w:val="fr-FR"/>
        </w:rPr>
        <w:t> Suisse</w:t>
      </w:r>
    </w:p>
    <w:p w14:paraId="6CAEF5B7" w14:textId="090E0F3A" w:rsidR="002B3332" w:rsidRPr="00F71149" w:rsidRDefault="00625839" w:rsidP="00547BDC">
      <w:pPr>
        <w:pStyle w:val="FiBLmmlead"/>
        <w:rPr>
          <w:lang w:val="fr-FR"/>
        </w:rPr>
      </w:pPr>
      <w:r w:rsidRPr="00D2496C">
        <w:rPr>
          <w:lang w:val="fr-FR"/>
        </w:rPr>
        <w:t xml:space="preserve">Le Conseil de fondation du </w:t>
      </w:r>
      <w:r w:rsidR="002B3332" w:rsidRPr="00D2496C">
        <w:rPr>
          <w:lang w:val="fr-FR"/>
        </w:rPr>
        <w:t>FiBL</w:t>
      </w:r>
      <w:r w:rsidR="0066702A">
        <w:rPr>
          <w:lang w:val="fr-FR"/>
        </w:rPr>
        <w:t> Suisse</w:t>
      </w:r>
      <w:r w:rsidR="002B3332" w:rsidRPr="00D2496C">
        <w:rPr>
          <w:lang w:val="fr-FR"/>
        </w:rPr>
        <w:t xml:space="preserve"> </w:t>
      </w:r>
      <w:r w:rsidRPr="00D2496C">
        <w:rPr>
          <w:lang w:val="fr-FR"/>
        </w:rPr>
        <w:t xml:space="preserve">a </w:t>
      </w:r>
      <w:r w:rsidR="00C63352" w:rsidRPr="00D2496C">
        <w:rPr>
          <w:lang w:val="fr-FR"/>
        </w:rPr>
        <w:t>no</w:t>
      </w:r>
      <w:r w:rsidR="00CE4951">
        <w:rPr>
          <w:lang w:val="fr-FR"/>
        </w:rPr>
        <w:t>m</w:t>
      </w:r>
      <w:r w:rsidR="00C63352" w:rsidRPr="00D2496C">
        <w:rPr>
          <w:lang w:val="fr-FR"/>
        </w:rPr>
        <w:t>mé</w:t>
      </w:r>
      <w:r w:rsidRPr="00D2496C">
        <w:rPr>
          <w:lang w:val="fr-FR"/>
        </w:rPr>
        <w:t xml:space="preserve"> la nouvelle direction de l’institut</w:t>
      </w:r>
      <w:r w:rsidR="002B3332" w:rsidRPr="00D47A8B">
        <w:rPr>
          <w:lang w:val="fr-FR"/>
        </w:rPr>
        <w:t xml:space="preserve">: </w:t>
      </w:r>
      <w:r w:rsidR="00DD2128" w:rsidRPr="00D47A8B">
        <w:rPr>
          <w:lang w:val="fr-FR"/>
        </w:rPr>
        <w:t>à compter du</w:t>
      </w:r>
      <w:r w:rsidR="00F71149" w:rsidRPr="00D47A8B">
        <w:rPr>
          <w:lang w:val="fr-FR"/>
        </w:rPr>
        <w:t xml:space="preserve"> 1</w:t>
      </w:r>
      <w:r w:rsidR="00F71149" w:rsidRPr="00D47A8B">
        <w:rPr>
          <w:vertAlign w:val="superscript"/>
          <w:lang w:val="fr-FR"/>
        </w:rPr>
        <w:t>er</w:t>
      </w:r>
      <w:r w:rsidR="00F71149" w:rsidRPr="00D47A8B">
        <w:rPr>
          <w:lang w:val="fr-FR"/>
        </w:rPr>
        <w:t xml:space="preserve"> avril 2020, </w:t>
      </w:r>
      <w:r w:rsidR="002B3332" w:rsidRPr="00D47A8B">
        <w:rPr>
          <w:lang w:val="fr-FR"/>
        </w:rPr>
        <w:t>Knut</w:t>
      </w:r>
      <w:r w:rsidRPr="00D47A8B">
        <w:rPr>
          <w:lang w:val="fr-FR"/>
        </w:rPr>
        <w:t> </w:t>
      </w:r>
      <w:r w:rsidR="002B3332" w:rsidRPr="00D47A8B">
        <w:rPr>
          <w:lang w:val="fr-FR"/>
        </w:rPr>
        <w:t>Schmidtke, Marc</w:t>
      </w:r>
      <w:r w:rsidRPr="00D47A8B">
        <w:rPr>
          <w:lang w:val="fr-FR"/>
        </w:rPr>
        <w:t> </w:t>
      </w:r>
      <w:r w:rsidR="002B3332" w:rsidRPr="00547BDC">
        <w:t>Schärer</w:t>
      </w:r>
      <w:r w:rsidR="002B3332" w:rsidRPr="00D47A8B">
        <w:rPr>
          <w:lang w:val="fr-FR"/>
        </w:rPr>
        <w:t xml:space="preserve"> </w:t>
      </w:r>
      <w:r w:rsidRPr="00D47A8B">
        <w:rPr>
          <w:lang w:val="fr-FR"/>
        </w:rPr>
        <w:t>et</w:t>
      </w:r>
      <w:r w:rsidR="002B3332" w:rsidRPr="00D47A8B">
        <w:rPr>
          <w:lang w:val="fr-FR"/>
        </w:rPr>
        <w:t xml:space="preserve"> Lucius</w:t>
      </w:r>
      <w:r w:rsidR="00D2496C" w:rsidRPr="00D47A8B">
        <w:rPr>
          <w:lang w:val="fr-FR"/>
        </w:rPr>
        <w:t> </w:t>
      </w:r>
      <w:r w:rsidR="002B3332" w:rsidRPr="00D47A8B">
        <w:rPr>
          <w:lang w:val="fr-FR"/>
        </w:rPr>
        <w:t xml:space="preserve">Tamm </w:t>
      </w:r>
      <w:r w:rsidR="00DD2128" w:rsidRPr="00D47A8B">
        <w:rPr>
          <w:lang w:val="fr-FR"/>
        </w:rPr>
        <w:t xml:space="preserve">succéderont à Urs Niggli </w:t>
      </w:r>
      <w:r w:rsidR="00D47A8B" w:rsidRPr="00D47A8B">
        <w:rPr>
          <w:lang w:val="fr-FR"/>
        </w:rPr>
        <w:t>à la tête de</w:t>
      </w:r>
      <w:r w:rsidR="00F71149" w:rsidRPr="00D47A8B">
        <w:rPr>
          <w:lang w:val="fr-FR"/>
        </w:rPr>
        <w:t xml:space="preserve"> l’Institut de recherche de l’agriculture biologique </w:t>
      </w:r>
      <w:r w:rsidR="00EF5C4D" w:rsidRPr="00D47A8B">
        <w:rPr>
          <w:lang w:val="fr-FR"/>
        </w:rPr>
        <w:t>(</w:t>
      </w:r>
      <w:r w:rsidR="002B3332" w:rsidRPr="00D47A8B">
        <w:rPr>
          <w:lang w:val="fr-FR"/>
        </w:rPr>
        <w:t>FiBL</w:t>
      </w:r>
      <w:r w:rsidR="00EF5C4D" w:rsidRPr="00D47A8B">
        <w:rPr>
          <w:lang w:val="fr-FR"/>
        </w:rPr>
        <w:t>)</w:t>
      </w:r>
      <w:r w:rsidR="002B3332" w:rsidRPr="00D47A8B">
        <w:rPr>
          <w:lang w:val="fr-FR"/>
        </w:rPr>
        <w:t>.</w:t>
      </w:r>
      <w:r w:rsidR="002B3332" w:rsidRPr="00D2496C">
        <w:rPr>
          <w:lang w:val="fr-FR"/>
        </w:rPr>
        <w:t xml:space="preserve"> </w:t>
      </w:r>
    </w:p>
    <w:p w14:paraId="1C147200" w14:textId="421E4BD6" w:rsidR="00466B31" w:rsidRPr="00466B31" w:rsidRDefault="00E06042" w:rsidP="00547BDC">
      <w:pPr>
        <w:pStyle w:val="FiBLmmstandard"/>
        <w:rPr>
          <w:highlight w:val="yellow"/>
          <w:lang w:val="fr-FR"/>
        </w:rPr>
      </w:pPr>
      <w:r w:rsidRPr="006964E9">
        <w:rPr>
          <w:lang w:val="fr-FR"/>
        </w:rPr>
        <w:t>(Frick,</w:t>
      </w:r>
      <w:r w:rsidR="006964E9" w:rsidRPr="006964E9">
        <w:rPr>
          <w:lang w:val="fr-FR"/>
        </w:rPr>
        <w:t xml:space="preserve"> </w:t>
      </w:r>
      <w:r w:rsidR="008F3DE3">
        <w:rPr>
          <w:lang w:val="fr-FR"/>
        </w:rPr>
        <w:t>19</w:t>
      </w:r>
      <w:r w:rsidR="002B3332" w:rsidRPr="006964E9">
        <w:rPr>
          <w:lang w:val="fr-FR"/>
        </w:rPr>
        <w:t>.12</w:t>
      </w:r>
      <w:r w:rsidR="00812BF9" w:rsidRPr="006964E9">
        <w:rPr>
          <w:lang w:val="fr-FR"/>
        </w:rPr>
        <w:t>.</w:t>
      </w:r>
      <w:r w:rsidR="00812BF9" w:rsidRPr="00466B31">
        <w:rPr>
          <w:lang w:val="fr-FR"/>
        </w:rPr>
        <w:t>2019</w:t>
      </w:r>
      <w:r w:rsidRPr="00466B31">
        <w:rPr>
          <w:lang w:val="fr-FR"/>
        </w:rPr>
        <w:t xml:space="preserve">) </w:t>
      </w:r>
      <w:r w:rsidR="002B3332" w:rsidRPr="00466B31">
        <w:rPr>
          <w:lang w:val="fr-FR"/>
        </w:rPr>
        <w:t>Knut</w:t>
      </w:r>
      <w:r w:rsidR="006964E9" w:rsidRPr="00466B31">
        <w:rPr>
          <w:lang w:val="fr-FR"/>
        </w:rPr>
        <w:t> </w:t>
      </w:r>
      <w:r w:rsidR="002B3332" w:rsidRPr="00466B31">
        <w:rPr>
          <w:lang w:val="fr-FR"/>
        </w:rPr>
        <w:t xml:space="preserve">Schmidtke </w:t>
      </w:r>
      <w:r w:rsidR="006964E9" w:rsidRPr="00466B31">
        <w:rPr>
          <w:lang w:val="fr-FR"/>
        </w:rPr>
        <w:t xml:space="preserve">est depuis </w:t>
      </w:r>
      <w:r w:rsidR="002B3332" w:rsidRPr="00466B31">
        <w:rPr>
          <w:lang w:val="fr-FR"/>
        </w:rPr>
        <w:t xml:space="preserve">2015 </w:t>
      </w:r>
      <w:r w:rsidR="006964E9" w:rsidRPr="00466B31">
        <w:rPr>
          <w:lang w:val="fr-FR"/>
        </w:rPr>
        <w:t xml:space="preserve">vice-recteur pour la recherche et le développement </w:t>
      </w:r>
      <w:r w:rsidR="000D4207" w:rsidRPr="00466B31">
        <w:rPr>
          <w:lang w:val="fr-FR"/>
        </w:rPr>
        <w:t xml:space="preserve">à l’École supérieure de technique et d’économie </w:t>
      </w:r>
      <w:r w:rsidR="00680D62" w:rsidRPr="00466B31">
        <w:rPr>
          <w:lang w:val="fr-FR"/>
        </w:rPr>
        <w:t>(HTW)</w:t>
      </w:r>
      <w:r w:rsidR="002B3332" w:rsidRPr="00466B31">
        <w:rPr>
          <w:lang w:val="fr-FR"/>
        </w:rPr>
        <w:t xml:space="preserve"> </w:t>
      </w:r>
      <w:r w:rsidR="006964E9" w:rsidRPr="00466B31">
        <w:rPr>
          <w:lang w:val="fr-FR"/>
        </w:rPr>
        <w:t xml:space="preserve">à </w:t>
      </w:r>
      <w:r w:rsidR="002B3332" w:rsidRPr="00466B31">
        <w:rPr>
          <w:lang w:val="fr-FR"/>
        </w:rPr>
        <w:t>Dresde</w:t>
      </w:r>
      <w:r w:rsidR="00EF5C4D" w:rsidRPr="00466B31">
        <w:rPr>
          <w:lang w:val="fr-FR"/>
        </w:rPr>
        <w:t xml:space="preserve">. </w:t>
      </w:r>
      <w:r w:rsidR="00F135BC">
        <w:rPr>
          <w:lang w:val="fr-FR"/>
        </w:rPr>
        <w:t>Titulaire d</w:t>
      </w:r>
      <w:r w:rsidR="00D47A8B">
        <w:rPr>
          <w:lang w:val="fr-FR"/>
        </w:rPr>
        <w:t>’</w:t>
      </w:r>
      <w:r w:rsidR="00F135BC">
        <w:rPr>
          <w:lang w:val="fr-FR"/>
        </w:rPr>
        <w:t>u</w:t>
      </w:r>
      <w:r w:rsidR="00233B79" w:rsidRPr="00466B31">
        <w:rPr>
          <w:lang w:val="fr-FR"/>
        </w:rPr>
        <w:t xml:space="preserve">n doctorat en sciences </w:t>
      </w:r>
      <w:r w:rsidR="00233B79" w:rsidRPr="00547BDC">
        <w:t>agronomiques</w:t>
      </w:r>
      <w:r w:rsidR="00233B79" w:rsidRPr="00466B31">
        <w:rPr>
          <w:lang w:val="fr-FR"/>
        </w:rPr>
        <w:t>, il a d</w:t>
      </w:r>
      <w:r w:rsidR="00D47A8B">
        <w:rPr>
          <w:lang w:val="fr-FR"/>
        </w:rPr>
        <w:t>’</w:t>
      </w:r>
      <w:r w:rsidR="00233B79" w:rsidRPr="00466B31">
        <w:rPr>
          <w:lang w:val="fr-FR"/>
        </w:rPr>
        <w:t xml:space="preserve">abord travaillé à l’université de Göttingen. </w:t>
      </w:r>
      <w:r w:rsidR="00233B79" w:rsidRPr="00751D46">
        <w:rPr>
          <w:lang w:val="fr-FR"/>
        </w:rPr>
        <w:t xml:space="preserve">Après </w:t>
      </w:r>
      <w:r w:rsidR="00F135BC" w:rsidRPr="00751D46">
        <w:rPr>
          <w:lang w:val="fr-FR"/>
        </w:rPr>
        <w:t>des</w:t>
      </w:r>
      <w:r w:rsidR="00233B79" w:rsidRPr="00751D46">
        <w:rPr>
          <w:lang w:val="fr-FR"/>
        </w:rPr>
        <w:t xml:space="preserve"> chaire</w:t>
      </w:r>
      <w:r w:rsidR="00F135BC" w:rsidRPr="00751D46">
        <w:rPr>
          <w:lang w:val="fr-FR"/>
        </w:rPr>
        <w:t>s</w:t>
      </w:r>
      <w:r w:rsidR="00233B79" w:rsidRPr="00751D46">
        <w:rPr>
          <w:lang w:val="fr-FR"/>
        </w:rPr>
        <w:t xml:space="preserve"> </w:t>
      </w:r>
      <w:r w:rsidR="00233B79" w:rsidRPr="00466B31">
        <w:rPr>
          <w:lang w:val="fr-FR"/>
        </w:rPr>
        <w:t xml:space="preserve">de professeur invité à Vienne et à </w:t>
      </w:r>
      <w:r w:rsidR="00680D62" w:rsidRPr="00466B31">
        <w:rPr>
          <w:lang w:val="fr-FR"/>
        </w:rPr>
        <w:t xml:space="preserve">Sapporo, </w:t>
      </w:r>
      <w:r w:rsidR="00233B79" w:rsidRPr="00466B31">
        <w:rPr>
          <w:lang w:val="fr-FR"/>
        </w:rPr>
        <w:t xml:space="preserve">au </w:t>
      </w:r>
      <w:r w:rsidR="00680D62" w:rsidRPr="00466B31">
        <w:rPr>
          <w:lang w:val="fr-FR"/>
        </w:rPr>
        <w:t>Jap</w:t>
      </w:r>
      <w:r w:rsidR="00233B79" w:rsidRPr="00466B31">
        <w:rPr>
          <w:lang w:val="fr-FR"/>
        </w:rPr>
        <w:t>o</w:t>
      </w:r>
      <w:r w:rsidR="00680D62" w:rsidRPr="00466B31">
        <w:rPr>
          <w:lang w:val="fr-FR"/>
        </w:rPr>
        <w:t>n</w:t>
      </w:r>
      <w:r w:rsidR="00233B79" w:rsidRPr="00466B31">
        <w:rPr>
          <w:lang w:val="fr-FR"/>
        </w:rPr>
        <w:t>,</w:t>
      </w:r>
      <w:r w:rsidR="00680D62" w:rsidRPr="00466B31">
        <w:rPr>
          <w:lang w:val="fr-FR"/>
        </w:rPr>
        <w:t xml:space="preserve"> </w:t>
      </w:r>
      <w:r w:rsidR="001D2CEB" w:rsidRPr="00466B31">
        <w:rPr>
          <w:lang w:val="fr-FR"/>
        </w:rPr>
        <w:t xml:space="preserve">Knut Schmidtke </w:t>
      </w:r>
      <w:r w:rsidR="00650BA5" w:rsidRPr="00466B31">
        <w:rPr>
          <w:lang w:val="fr-FR"/>
        </w:rPr>
        <w:t>a pris le poste de professeur en agriculture biologique à l’</w:t>
      </w:r>
      <w:r w:rsidR="00680D62" w:rsidRPr="00466B31">
        <w:rPr>
          <w:lang w:val="fr-FR"/>
        </w:rPr>
        <w:t>HTW.</w:t>
      </w:r>
      <w:r w:rsidR="00EE76C8" w:rsidRPr="00466B31">
        <w:rPr>
          <w:lang w:val="fr-FR"/>
        </w:rPr>
        <w:t xml:space="preserve"> </w:t>
      </w:r>
      <w:r w:rsidR="00466B31">
        <w:rPr>
          <w:lang w:val="fr-FR"/>
        </w:rPr>
        <w:t>Dans un processus largement partagé, l</w:t>
      </w:r>
      <w:r w:rsidR="00805477">
        <w:rPr>
          <w:lang w:val="fr-FR"/>
        </w:rPr>
        <w:t>e chercheur</w:t>
      </w:r>
      <w:r w:rsidR="00466B31" w:rsidRPr="00466B31">
        <w:rPr>
          <w:lang w:val="fr-FR"/>
        </w:rPr>
        <w:t xml:space="preserve"> de </w:t>
      </w:r>
      <w:r w:rsidR="00C63352" w:rsidRPr="00466B31">
        <w:rPr>
          <w:lang w:val="fr-FR"/>
        </w:rPr>
        <w:t xml:space="preserve">57 ans a été </w:t>
      </w:r>
      <w:r w:rsidR="00466B31" w:rsidRPr="00466B31">
        <w:rPr>
          <w:lang w:val="fr-FR"/>
        </w:rPr>
        <w:t xml:space="preserve">nommé </w:t>
      </w:r>
      <w:r w:rsidR="00466B31">
        <w:rPr>
          <w:lang w:val="fr-FR"/>
        </w:rPr>
        <w:t>d</w:t>
      </w:r>
      <w:r w:rsidR="00466B31" w:rsidRPr="00EE76C8">
        <w:rPr>
          <w:lang w:val="fr-FR"/>
        </w:rPr>
        <w:t>irecteur pour la</w:t>
      </w:r>
      <w:r w:rsidR="00466B31">
        <w:rPr>
          <w:lang w:val="fr-FR"/>
        </w:rPr>
        <w:t xml:space="preserve"> recherche, la vulgarisation et l’innovation</w:t>
      </w:r>
      <w:r w:rsidR="00466B31" w:rsidRPr="00EE76C8">
        <w:rPr>
          <w:lang w:val="fr-FR"/>
        </w:rPr>
        <w:t xml:space="preserve"> </w:t>
      </w:r>
      <w:r w:rsidR="00466B31">
        <w:rPr>
          <w:lang w:val="fr-FR"/>
        </w:rPr>
        <w:t>par le Conseil de fondation</w:t>
      </w:r>
      <w:r w:rsidR="00F135BC">
        <w:rPr>
          <w:lang w:val="fr-FR"/>
        </w:rPr>
        <w:t xml:space="preserve"> du FiBL</w:t>
      </w:r>
      <w:r w:rsidR="00466B31">
        <w:rPr>
          <w:lang w:val="fr-FR"/>
        </w:rPr>
        <w:t>, s</w:t>
      </w:r>
      <w:r w:rsidR="00466B31" w:rsidRPr="00466B31">
        <w:rPr>
          <w:lang w:val="fr-FR"/>
        </w:rPr>
        <w:t>ur recommandation de la commission de nomination.</w:t>
      </w:r>
    </w:p>
    <w:p w14:paraId="25570B0A" w14:textId="65CBD37D" w:rsidR="00EF5C4D" w:rsidRPr="00D47A8B" w:rsidRDefault="00650BA5" w:rsidP="00EF5C4D">
      <w:pPr>
        <w:pStyle w:val="FiBLmmstandard"/>
        <w:rPr>
          <w:lang w:val="fr-FR"/>
        </w:rPr>
      </w:pPr>
      <w:r w:rsidRPr="00D47A8B">
        <w:rPr>
          <w:lang w:val="fr-FR"/>
        </w:rPr>
        <w:t xml:space="preserve">La direction </w:t>
      </w:r>
      <w:r w:rsidR="007D733A" w:rsidRPr="00D47A8B">
        <w:rPr>
          <w:lang w:val="fr-FR"/>
        </w:rPr>
        <w:t>est</w:t>
      </w:r>
      <w:r w:rsidRPr="00D47A8B">
        <w:rPr>
          <w:lang w:val="fr-FR"/>
        </w:rPr>
        <w:t xml:space="preserve"> comp</w:t>
      </w:r>
      <w:r w:rsidR="0066702A">
        <w:rPr>
          <w:lang w:val="fr-FR"/>
        </w:rPr>
        <w:t xml:space="preserve">létée par </w:t>
      </w:r>
      <w:r w:rsidR="00EF5C4D" w:rsidRPr="00D47A8B">
        <w:rPr>
          <w:lang w:val="fr-FR"/>
        </w:rPr>
        <w:t>Marc</w:t>
      </w:r>
      <w:r w:rsidRPr="00D47A8B">
        <w:rPr>
          <w:lang w:val="fr-FR"/>
        </w:rPr>
        <w:t> </w:t>
      </w:r>
      <w:r w:rsidR="00EF5C4D" w:rsidRPr="00D47A8B">
        <w:rPr>
          <w:lang w:val="fr-FR"/>
        </w:rPr>
        <w:t>Schärer,</w:t>
      </w:r>
      <w:r w:rsidRPr="00D47A8B">
        <w:rPr>
          <w:lang w:val="fr-FR"/>
        </w:rPr>
        <w:t xml:space="preserve"> </w:t>
      </w:r>
      <w:r w:rsidR="0066702A">
        <w:rPr>
          <w:lang w:val="fr-FR"/>
        </w:rPr>
        <w:t xml:space="preserve">actuellement </w:t>
      </w:r>
      <w:r w:rsidRPr="00D47A8B">
        <w:rPr>
          <w:lang w:val="fr-FR"/>
        </w:rPr>
        <w:t>responsable du service Administration et finances</w:t>
      </w:r>
      <w:r w:rsidR="00742E78">
        <w:rPr>
          <w:lang w:val="fr-FR"/>
        </w:rPr>
        <w:t xml:space="preserve"> au FiBL</w:t>
      </w:r>
      <w:r w:rsidR="00775E8D" w:rsidRPr="00D47A8B">
        <w:rPr>
          <w:lang w:val="fr-FR"/>
        </w:rPr>
        <w:t>,</w:t>
      </w:r>
      <w:r w:rsidRPr="00D47A8B">
        <w:rPr>
          <w:lang w:val="fr-FR"/>
        </w:rPr>
        <w:t xml:space="preserve"> et</w:t>
      </w:r>
      <w:r w:rsidR="00EF5C4D" w:rsidRPr="00D47A8B">
        <w:rPr>
          <w:lang w:val="fr-FR"/>
        </w:rPr>
        <w:t xml:space="preserve"> Lucius</w:t>
      </w:r>
      <w:r w:rsidRPr="00D47A8B">
        <w:rPr>
          <w:lang w:val="fr-FR"/>
        </w:rPr>
        <w:t> </w:t>
      </w:r>
      <w:r w:rsidR="00EF5C4D" w:rsidRPr="00D47A8B">
        <w:rPr>
          <w:lang w:val="fr-FR"/>
        </w:rPr>
        <w:t>Tamm,</w:t>
      </w:r>
      <w:r w:rsidR="00775E8D" w:rsidRPr="00D47A8B">
        <w:rPr>
          <w:lang w:val="fr-FR"/>
        </w:rPr>
        <w:t xml:space="preserve"> </w:t>
      </w:r>
      <w:r w:rsidR="0066702A" w:rsidRPr="00D47A8B">
        <w:rPr>
          <w:lang w:val="fr-FR"/>
        </w:rPr>
        <w:t xml:space="preserve">actuellement directeur adjoint </w:t>
      </w:r>
      <w:r w:rsidR="0066702A">
        <w:rPr>
          <w:lang w:val="fr-FR"/>
        </w:rPr>
        <w:t xml:space="preserve">et </w:t>
      </w:r>
      <w:r w:rsidR="00775E8D" w:rsidRPr="00D47A8B">
        <w:rPr>
          <w:lang w:val="fr-FR"/>
        </w:rPr>
        <w:t>chef du Département des sciences des plantes</w:t>
      </w:r>
      <w:r w:rsidR="00742E78">
        <w:rPr>
          <w:lang w:val="fr-FR"/>
        </w:rPr>
        <w:t xml:space="preserve"> de l’institut</w:t>
      </w:r>
      <w:r w:rsidR="00EF5C4D" w:rsidRPr="00D47A8B">
        <w:rPr>
          <w:lang w:val="fr-FR"/>
        </w:rPr>
        <w:t xml:space="preserve">. </w:t>
      </w:r>
    </w:p>
    <w:p w14:paraId="174F5614" w14:textId="75A03E8E" w:rsidR="00EF5C4D" w:rsidRPr="003C58F4" w:rsidRDefault="00F12FFD" w:rsidP="00EF5C4D">
      <w:pPr>
        <w:pStyle w:val="FiBLmmstandard"/>
        <w:rPr>
          <w:lang w:val="fr-FR"/>
        </w:rPr>
      </w:pPr>
      <w:r w:rsidRPr="00D47A8B">
        <w:rPr>
          <w:lang w:val="fr-FR"/>
        </w:rPr>
        <w:t>À compter du</w:t>
      </w:r>
      <w:r w:rsidR="00775E8D" w:rsidRPr="00D47A8B">
        <w:rPr>
          <w:lang w:val="fr-FR"/>
        </w:rPr>
        <w:t xml:space="preserve"> 1</w:t>
      </w:r>
      <w:r w:rsidR="00775E8D" w:rsidRPr="00D47A8B">
        <w:rPr>
          <w:vertAlign w:val="superscript"/>
          <w:lang w:val="fr-FR"/>
        </w:rPr>
        <w:t>er</w:t>
      </w:r>
      <w:r w:rsidR="00775E8D" w:rsidRPr="00D47A8B">
        <w:rPr>
          <w:lang w:val="fr-FR"/>
        </w:rPr>
        <w:t> avril 2020,</w:t>
      </w:r>
      <w:r w:rsidR="00637F42" w:rsidRPr="00D47A8B">
        <w:rPr>
          <w:lang w:val="fr-FR"/>
        </w:rPr>
        <w:t xml:space="preserve"> </w:t>
      </w:r>
      <w:r w:rsidR="00775E8D" w:rsidRPr="00D47A8B">
        <w:rPr>
          <w:lang w:val="fr-FR"/>
        </w:rPr>
        <w:t xml:space="preserve">la </w:t>
      </w:r>
      <w:r w:rsidRPr="00D47A8B">
        <w:rPr>
          <w:lang w:val="fr-FR"/>
        </w:rPr>
        <w:t xml:space="preserve">nouvelle </w:t>
      </w:r>
      <w:r w:rsidR="00775E8D" w:rsidRPr="00D47A8B">
        <w:rPr>
          <w:lang w:val="fr-FR"/>
        </w:rPr>
        <w:t xml:space="preserve">direction succédera à </w:t>
      </w:r>
      <w:r w:rsidR="00EF5C4D" w:rsidRPr="00D47A8B">
        <w:rPr>
          <w:lang w:val="fr-FR"/>
        </w:rPr>
        <w:t>Urs</w:t>
      </w:r>
      <w:r w:rsidR="005F491C">
        <w:rPr>
          <w:lang w:val="fr-FR"/>
        </w:rPr>
        <w:t> </w:t>
      </w:r>
      <w:r w:rsidR="00EF5C4D" w:rsidRPr="00D47A8B">
        <w:rPr>
          <w:lang w:val="fr-FR"/>
        </w:rPr>
        <w:t>Niggli</w:t>
      </w:r>
      <w:r w:rsidR="00D47A8B">
        <w:rPr>
          <w:lang w:val="fr-FR"/>
        </w:rPr>
        <w:t xml:space="preserve">. </w:t>
      </w:r>
      <w:r w:rsidR="00212EA6">
        <w:rPr>
          <w:lang w:val="fr-FR"/>
        </w:rPr>
        <w:t>Rappelons que sous son égide,</w:t>
      </w:r>
      <w:r w:rsidR="00D47A8B">
        <w:rPr>
          <w:lang w:val="fr-FR"/>
        </w:rPr>
        <w:t xml:space="preserve"> le FiBL est devenu, en une trentaine d’années, </w:t>
      </w:r>
      <w:r w:rsidR="003C58F4" w:rsidRPr="00D47A8B">
        <w:rPr>
          <w:lang w:val="fr-FR"/>
        </w:rPr>
        <w:t xml:space="preserve">l’un des principaux instituts de recherche mondiaux, </w:t>
      </w:r>
      <w:r w:rsidR="00212EA6">
        <w:rPr>
          <w:lang w:val="fr-FR"/>
        </w:rPr>
        <w:t>avec</w:t>
      </w:r>
      <w:r w:rsidR="00EF5C4D" w:rsidRPr="00D47A8B">
        <w:rPr>
          <w:lang w:val="fr-FR"/>
        </w:rPr>
        <w:t xml:space="preserve"> 280</w:t>
      </w:r>
      <w:r w:rsidR="003C58F4" w:rsidRPr="00D47A8B">
        <w:rPr>
          <w:lang w:val="fr-FR"/>
        </w:rPr>
        <w:t xml:space="preserve"> collaboratrices et collaborateurs </w:t>
      </w:r>
      <w:r w:rsidR="00212EA6">
        <w:rPr>
          <w:lang w:val="fr-FR"/>
        </w:rPr>
        <w:t xml:space="preserve">à son actif répartis </w:t>
      </w:r>
      <w:r w:rsidR="003C58F4" w:rsidRPr="00D47A8B">
        <w:rPr>
          <w:lang w:val="fr-FR"/>
        </w:rPr>
        <w:t xml:space="preserve">sur ses </w:t>
      </w:r>
      <w:r w:rsidRPr="00D47A8B">
        <w:rPr>
          <w:lang w:val="fr-FR"/>
        </w:rPr>
        <w:t>sites en Suisse, en Allemagne, en Autriche</w:t>
      </w:r>
      <w:r w:rsidR="00992F4F" w:rsidRPr="00D47A8B">
        <w:rPr>
          <w:lang w:val="fr-FR"/>
        </w:rPr>
        <w:t>, en France</w:t>
      </w:r>
      <w:r w:rsidRPr="00D47A8B">
        <w:rPr>
          <w:lang w:val="fr-FR"/>
        </w:rPr>
        <w:t xml:space="preserve"> et à Bruxelles.</w:t>
      </w:r>
    </w:p>
    <w:p w14:paraId="59A5EFC4" w14:textId="3A3B6D17" w:rsidR="00EF5C4D" w:rsidRPr="00BA1084" w:rsidRDefault="003C58F4" w:rsidP="00BA1084">
      <w:pPr>
        <w:pStyle w:val="FiBLmmzusatzinfo"/>
      </w:pPr>
      <w:r w:rsidRPr="00F12FFD">
        <w:rPr>
          <w:lang w:val="fr-FR"/>
        </w:rPr>
        <w:t>Contact</w:t>
      </w:r>
      <w:r w:rsidR="00F12FFD">
        <w:rPr>
          <w:lang w:val="fr-FR"/>
        </w:rPr>
        <w:t>s</w:t>
      </w:r>
    </w:p>
    <w:p w14:paraId="4DEC1C60" w14:textId="63CBE89C" w:rsidR="00EF5C4D" w:rsidRPr="00F12FFD" w:rsidRDefault="00EF5C4D" w:rsidP="00BA1084">
      <w:pPr>
        <w:pStyle w:val="FiBLmmaufzhlungszeichen"/>
        <w:rPr>
          <w:lang w:val="fr-FR"/>
        </w:rPr>
      </w:pPr>
      <w:r w:rsidRPr="003C58F4">
        <w:rPr>
          <w:lang w:val="fr-FR"/>
        </w:rPr>
        <w:t>Martin Ott,</w:t>
      </w:r>
      <w:r w:rsidR="003C58F4" w:rsidRPr="003C58F4">
        <w:rPr>
          <w:lang w:val="fr-FR"/>
        </w:rPr>
        <w:t xml:space="preserve"> président </w:t>
      </w:r>
      <w:r w:rsidR="003C58F4">
        <w:rPr>
          <w:lang w:val="fr-FR"/>
        </w:rPr>
        <w:t>du Conseil de fondation</w:t>
      </w:r>
      <w:r w:rsidR="00B3746D">
        <w:rPr>
          <w:lang w:val="fr-FR"/>
        </w:rPr>
        <w:br/>
      </w:r>
      <w:r w:rsidRPr="003C58F4">
        <w:rPr>
          <w:lang w:val="fr-FR"/>
        </w:rPr>
        <w:t xml:space="preserve"> </w:t>
      </w:r>
      <w:r w:rsidR="00F17D99" w:rsidRPr="003C58F4">
        <w:rPr>
          <w:lang w:val="fr-FR"/>
        </w:rPr>
        <w:t>T</w:t>
      </w:r>
      <w:r w:rsidR="003C58F4">
        <w:rPr>
          <w:lang w:val="fr-FR"/>
        </w:rPr>
        <w:t>él.</w:t>
      </w:r>
      <w:r w:rsidR="00F17D99" w:rsidRPr="003C58F4">
        <w:rPr>
          <w:lang w:val="fr-FR"/>
        </w:rPr>
        <w:t xml:space="preserve"> </w:t>
      </w:r>
      <w:r w:rsidR="00F17D99" w:rsidRPr="00F12FFD">
        <w:rPr>
          <w:lang w:val="fr-FR"/>
        </w:rPr>
        <w:t xml:space="preserve">+41 79 910 84 25, </w:t>
      </w:r>
      <w:r w:rsidR="00F17D99" w:rsidRPr="00F12FFD">
        <w:rPr>
          <w:rStyle w:val="Hyperlink"/>
          <w:lang w:val="fr-FR"/>
        </w:rPr>
        <w:t>ottgreen@gmail.com</w:t>
      </w:r>
    </w:p>
    <w:p w14:paraId="76097779" w14:textId="3253489E" w:rsidR="00EF5C4D" w:rsidRPr="00B65E09" w:rsidRDefault="00EF5C4D" w:rsidP="00BA1084">
      <w:pPr>
        <w:pStyle w:val="FiBLmmaufzhlungszeichen"/>
        <w:rPr>
          <w:lang w:val="it-IT"/>
        </w:rPr>
      </w:pPr>
      <w:r w:rsidRPr="003C58F4">
        <w:rPr>
          <w:lang w:val="fr-FR"/>
        </w:rPr>
        <w:t>Claudia Friedl,</w:t>
      </w:r>
      <w:r w:rsidR="003C58F4" w:rsidRPr="003C58F4">
        <w:rPr>
          <w:lang w:val="fr-FR"/>
        </w:rPr>
        <w:t xml:space="preserve"> </w:t>
      </w:r>
      <w:r w:rsidR="003C58F4" w:rsidRPr="0012193B">
        <w:rPr>
          <w:lang w:val="fr-FR"/>
        </w:rPr>
        <w:t xml:space="preserve">vice-présidente </w:t>
      </w:r>
      <w:r w:rsidR="00B3746D">
        <w:rPr>
          <w:lang w:val="fr-FR"/>
        </w:rPr>
        <w:t>du Conseil de fondation</w:t>
      </w:r>
      <w:r w:rsidR="00B3746D">
        <w:rPr>
          <w:lang w:val="fr-FR"/>
        </w:rPr>
        <w:br/>
      </w:r>
      <w:r w:rsidR="003C58F4">
        <w:rPr>
          <w:lang w:val="fr-FR"/>
        </w:rPr>
        <w:t>Tél.</w:t>
      </w:r>
      <w:r w:rsidRPr="003C58F4">
        <w:rPr>
          <w:lang w:val="fr-FR"/>
        </w:rPr>
        <w:t xml:space="preserve"> </w:t>
      </w:r>
      <w:r w:rsidR="00F17D99" w:rsidRPr="00B65E09">
        <w:rPr>
          <w:lang w:val="it-IT"/>
        </w:rPr>
        <w:t>+41 79 771 90 79</w:t>
      </w:r>
      <w:r w:rsidR="00B65E09" w:rsidRPr="00B65E09">
        <w:rPr>
          <w:lang w:val="it-IT"/>
        </w:rPr>
        <w:t xml:space="preserve">, </w:t>
      </w:r>
      <w:hyperlink r:id="rId13" w:history="1">
        <w:r w:rsidR="00B65E09" w:rsidRPr="004A7AF0">
          <w:rPr>
            <w:rStyle w:val="Hyperlink"/>
            <w:lang w:val="it-IT"/>
          </w:rPr>
          <w:t>claudia.friedl@parl.ch</w:t>
        </w:r>
      </w:hyperlink>
      <w:r w:rsidR="00B65E09">
        <w:rPr>
          <w:lang w:val="it-IT"/>
        </w:rPr>
        <w:t xml:space="preserve"> </w:t>
      </w:r>
    </w:p>
    <w:p w14:paraId="64394CAC" w14:textId="7A587757" w:rsidR="002A7256" w:rsidRPr="00B65E09" w:rsidRDefault="00212EA6" w:rsidP="00BA1084">
      <w:pPr>
        <w:pStyle w:val="FiBLmmzusatzinfo"/>
        <w:rPr>
          <w:lang w:val="fr-FR"/>
        </w:rPr>
      </w:pPr>
      <w:r>
        <w:rPr>
          <w:lang w:val="fr-FR"/>
        </w:rPr>
        <w:t xml:space="preserve">Pour consulter ce </w:t>
      </w:r>
      <w:r w:rsidR="00B65E09" w:rsidRPr="00B65E09">
        <w:rPr>
          <w:lang w:val="fr-FR"/>
        </w:rPr>
        <w:t>communiqué aux médias s</w:t>
      </w:r>
      <w:r w:rsidR="00B65E09">
        <w:rPr>
          <w:lang w:val="fr-FR"/>
        </w:rPr>
        <w:t>ur Internet</w:t>
      </w:r>
    </w:p>
    <w:p w14:paraId="053F5C19" w14:textId="429B02AE" w:rsidR="007C691F" w:rsidRDefault="00212EA6" w:rsidP="007C691F">
      <w:pPr>
        <w:pStyle w:val="FiBLmmstandard"/>
        <w:rPr>
          <w:rStyle w:val="Hyperlink"/>
          <w:lang w:val="fr-FR"/>
        </w:rPr>
      </w:pPr>
      <w:r>
        <w:rPr>
          <w:lang w:val="fr-CH"/>
        </w:rPr>
        <w:t>Retrouvez</w:t>
      </w:r>
      <w:r w:rsidR="00B65E09" w:rsidRPr="00DF3889">
        <w:rPr>
          <w:lang w:val="fr-CH"/>
        </w:rPr>
        <w:t xml:space="preserve"> le présent communiqué aux médias ainsi que des photos en ligne sur </w:t>
      </w:r>
      <w:r>
        <w:rPr>
          <w:lang w:val="fr-CH"/>
        </w:rPr>
        <w:t>l</w:t>
      </w:r>
      <w:r w:rsidR="00C13B2B">
        <w:rPr>
          <w:lang w:val="fr-CH"/>
        </w:rPr>
        <w:t>a page</w:t>
      </w:r>
      <w:r>
        <w:rPr>
          <w:lang w:val="fr-CH"/>
        </w:rPr>
        <w:t xml:space="preserve"> </w:t>
      </w:r>
      <w:r w:rsidR="0066702A" w:rsidRPr="0066702A">
        <w:rPr>
          <w:rStyle w:val="Hyperlink"/>
          <w:lang w:val="fr-FR"/>
        </w:rPr>
        <w:t>https://www.fibl.org/fr/infotheque/medias.html</w:t>
      </w:r>
    </w:p>
    <w:p w14:paraId="266C8074" w14:textId="2B88B623" w:rsidR="00E24B57" w:rsidRDefault="00E24B57" w:rsidP="007C691F">
      <w:pPr>
        <w:pStyle w:val="FiBLmmstandard"/>
        <w:rPr>
          <w:rStyle w:val="Hyperlink"/>
          <w:lang w:val="fr-FR"/>
        </w:rPr>
      </w:pPr>
    </w:p>
    <w:p w14:paraId="6ABCD6FD" w14:textId="47CA9A8C" w:rsidR="002C0814" w:rsidRPr="00E24B57" w:rsidRDefault="00916436" w:rsidP="00A17E51">
      <w:pPr>
        <w:pStyle w:val="FiBLmmerluterungtitel"/>
        <w:rPr>
          <w:lang w:val="fr-FR"/>
        </w:rPr>
      </w:pPr>
      <w:r w:rsidRPr="00E24B57">
        <w:rPr>
          <w:lang w:val="fr-FR"/>
        </w:rPr>
        <w:lastRenderedPageBreak/>
        <w:t>À propos du</w:t>
      </w:r>
      <w:r w:rsidR="002C0814" w:rsidRPr="00E24B57">
        <w:rPr>
          <w:lang w:val="fr-FR"/>
        </w:rPr>
        <w:t xml:space="preserve"> FiBL</w:t>
      </w:r>
    </w:p>
    <w:p w14:paraId="699092AE" w14:textId="4CA97B97" w:rsidR="00F17D99" w:rsidRPr="00DD2128" w:rsidRDefault="00B65E09" w:rsidP="00F17D99">
      <w:pPr>
        <w:pStyle w:val="FiBLmmerluterung"/>
        <w:rPr>
          <w:lang w:val="fr-FR"/>
        </w:rPr>
      </w:pPr>
      <w:r w:rsidRPr="00DF3889">
        <w:rPr>
          <w:lang w:val="fr-CH"/>
        </w:rPr>
        <w:t xml:space="preserve">L’Institut de recherche de l’agriculture biologique </w:t>
      </w:r>
      <w:r w:rsidR="001D7328">
        <w:rPr>
          <w:lang w:val="fr-CH"/>
        </w:rPr>
        <w:t>(</w:t>
      </w:r>
      <w:r w:rsidRPr="00DF3889">
        <w:rPr>
          <w:lang w:val="fr-CH"/>
        </w:rPr>
        <w:t>FiBL</w:t>
      </w:r>
      <w:r w:rsidR="001D7328">
        <w:rPr>
          <w:lang w:val="fr-CH"/>
        </w:rPr>
        <w:t>)</w:t>
      </w:r>
      <w:bookmarkStart w:id="0" w:name="_GoBack"/>
      <w:bookmarkEnd w:id="0"/>
      <w:r w:rsidRPr="00DF3889">
        <w:rPr>
          <w:lang w:val="fr-CH"/>
        </w:rPr>
        <w:t xml:space="preserve">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w:t>
      </w:r>
    </w:p>
    <w:p w14:paraId="25FD892A" w14:textId="77777777" w:rsidR="00B65E09" w:rsidRPr="00DF3889" w:rsidRDefault="00B65E09" w:rsidP="00B65E09">
      <w:pPr>
        <w:pStyle w:val="FiBLmmerluterungaufzhlung"/>
        <w:rPr>
          <w:lang w:val="fr-CH"/>
        </w:rPr>
      </w:pPr>
      <w:r w:rsidRPr="00DF3889">
        <w:rPr>
          <w:lang w:val="fr-CH"/>
        </w:rPr>
        <w:t xml:space="preserve">Site web: </w:t>
      </w:r>
      <w:hyperlink r:id="rId14" w:history="1">
        <w:r w:rsidRPr="00DF3889">
          <w:rPr>
            <w:rStyle w:val="Hyperlink"/>
            <w:lang w:val="fr-CH"/>
          </w:rPr>
          <w:t>www.fibl.org</w:t>
        </w:r>
      </w:hyperlink>
    </w:p>
    <w:p w14:paraId="0A83E7DA" w14:textId="77777777" w:rsidR="00B65E09" w:rsidRPr="00DF3889" w:rsidRDefault="00B65E09" w:rsidP="00B65E09">
      <w:pPr>
        <w:pStyle w:val="FiBLmmerluterungaufzhlung"/>
        <w:rPr>
          <w:lang w:val="fr-CH"/>
        </w:rPr>
      </w:pPr>
      <w:r w:rsidRPr="00DF3889">
        <w:rPr>
          <w:lang w:val="fr-CH"/>
        </w:rPr>
        <w:t xml:space="preserve">Vidéo: </w:t>
      </w:r>
      <w:hyperlink r:id="rId15" w:history="1">
        <w:r w:rsidRPr="00DF3889">
          <w:rPr>
            <w:rStyle w:val="Hyperlink"/>
            <w:lang w:val="fr-CH"/>
          </w:rPr>
          <w:t>www.youtube.com/watch?v=ZYWxUGPHgZY</w:t>
        </w:r>
      </w:hyperlink>
      <w:r w:rsidRPr="00DF3889">
        <w:rPr>
          <w:lang w:val="fr-CH"/>
        </w:rPr>
        <w:t xml:space="preserve"> </w:t>
      </w:r>
    </w:p>
    <w:sectPr w:rsidR="00B65E09" w:rsidRPr="00DF3889" w:rsidSect="001B31D5">
      <w:footerReference w:type="default" r:id="rId1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D6AEF" w14:textId="77777777" w:rsidR="001B2185" w:rsidRDefault="001B2185" w:rsidP="00F53AA9">
      <w:pPr>
        <w:spacing w:after="0" w:line="240" w:lineRule="auto"/>
      </w:pPr>
      <w:r>
        <w:separator/>
      </w:r>
    </w:p>
  </w:endnote>
  <w:endnote w:type="continuationSeparator" w:id="0">
    <w:p w14:paraId="34169EA3" w14:textId="77777777" w:rsidR="001B2185" w:rsidRDefault="001B2185"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547BDC" w14:paraId="534D6C31" w14:textId="77777777" w:rsidTr="00C16594">
      <w:trPr>
        <w:trHeight w:val="508"/>
      </w:trPr>
      <w:tc>
        <w:tcPr>
          <w:tcW w:w="7656" w:type="dxa"/>
        </w:tcPr>
        <w:p w14:paraId="10B58551" w14:textId="6EE5A1D2" w:rsidR="008A6B50" w:rsidRPr="00E24B57" w:rsidRDefault="00E24B57" w:rsidP="00DA14CE">
          <w:pPr>
            <w:pStyle w:val="FiBLmmfusszeile"/>
            <w:rPr>
              <w:lang w:val="fr-FR"/>
            </w:rPr>
          </w:pPr>
          <w:r w:rsidRPr="00E24B57">
            <w:rPr>
              <w:lang w:val="fr-FR"/>
            </w:rPr>
            <w:t xml:space="preserve">Institut de recherche de </w:t>
          </w:r>
          <w:r>
            <w:rPr>
              <w:lang w:val="fr-FR"/>
            </w:rPr>
            <w:t>l’agriculture biologique</w:t>
          </w:r>
          <w:r w:rsidR="00F73377" w:rsidRPr="00E24B57">
            <w:rPr>
              <w:lang w:val="fr-FR"/>
            </w:rPr>
            <w:t xml:space="preserve"> FiBL | Ackerstrasse 113 | </w:t>
          </w:r>
          <w:r>
            <w:rPr>
              <w:lang w:val="fr-FR"/>
            </w:rPr>
            <w:t>case postale</w:t>
          </w:r>
          <w:r w:rsidR="00F73377" w:rsidRPr="00E24B57">
            <w:rPr>
              <w:lang w:val="fr-FR"/>
            </w:rPr>
            <w:t xml:space="preserve"> 219 </w:t>
          </w:r>
        </w:p>
        <w:p w14:paraId="1EC83863" w14:textId="241E3835" w:rsidR="00F73377" w:rsidRPr="00E24B57" w:rsidRDefault="00F73377" w:rsidP="0001151E">
          <w:pPr>
            <w:pStyle w:val="FiBLmmfusszeile"/>
            <w:rPr>
              <w:lang w:val="fr-FR"/>
            </w:rPr>
          </w:pPr>
          <w:r w:rsidRPr="00E24B57">
            <w:rPr>
              <w:lang w:val="fr-FR"/>
            </w:rPr>
            <w:t>5070 Frick | S</w:t>
          </w:r>
          <w:r w:rsidR="00E24B57" w:rsidRPr="00E24B57">
            <w:rPr>
              <w:lang w:val="fr-FR"/>
            </w:rPr>
            <w:t>uisse</w:t>
          </w:r>
          <w:r w:rsidR="001B2B79" w:rsidRPr="00E24B57">
            <w:rPr>
              <w:lang w:val="fr-FR"/>
            </w:rPr>
            <w:t xml:space="preserve"> | </w:t>
          </w:r>
          <w:r w:rsidR="0001151E" w:rsidRPr="00E24B57">
            <w:rPr>
              <w:lang w:val="fr-FR"/>
            </w:rPr>
            <w:t>T</w:t>
          </w:r>
          <w:r w:rsidR="00E24B57">
            <w:rPr>
              <w:lang w:val="fr-FR"/>
            </w:rPr>
            <w:t>é</w:t>
          </w:r>
          <w:r w:rsidR="0001151E" w:rsidRPr="00E24B57">
            <w:rPr>
              <w:lang w:val="fr-FR"/>
            </w:rPr>
            <w:t>l</w:t>
          </w:r>
          <w:r w:rsidR="00E24B57">
            <w:rPr>
              <w:lang w:val="fr-FR"/>
            </w:rPr>
            <w:t>.</w:t>
          </w:r>
          <w:r w:rsidR="001B2B79" w:rsidRPr="00E24B57">
            <w:rPr>
              <w:lang w:val="fr-FR"/>
            </w:rPr>
            <w:t xml:space="preserve"> +41 </w:t>
          </w:r>
          <w:r w:rsidRPr="00E24B57">
            <w:rPr>
              <w:lang w:val="fr-FR"/>
            </w:rPr>
            <w:t xml:space="preserve">62 865 72 72 | </w:t>
          </w:r>
          <w:hyperlink r:id="rId1">
            <w:r w:rsidRPr="00E24B57">
              <w:rPr>
                <w:lang w:val="fr-FR"/>
              </w:rPr>
              <w:t xml:space="preserve">info.suisse@fibl.org </w:t>
            </w:r>
          </w:hyperlink>
          <w:r w:rsidRPr="00E24B57">
            <w:rPr>
              <w:lang w:val="fr-FR"/>
            </w:rPr>
            <w:t xml:space="preserve">| </w:t>
          </w:r>
          <w:hyperlink r:id="rId2">
            <w:r w:rsidRPr="00E24B57">
              <w:rPr>
                <w:lang w:val="fr-FR"/>
              </w:rPr>
              <w:t>www.fibl.org</w:t>
            </w:r>
          </w:hyperlink>
        </w:p>
      </w:tc>
      <w:tc>
        <w:tcPr>
          <w:tcW w:w="407" w:type="dxa"/>
        </w:tcPr>
        <w:p w14:paraId="0227FE24" w14:textId="77777777" w:rsidR="00F73377" w:rsidRPr="00E24B57" w:rsidRDefault="00F73377" w:rsidP="00DA14CE">
          <w:pPr>
            <w:pStyle w:val="FiBLmmseitennummer"/>
            <w:rPr>
              <w:lang w:val="fr-FR"/>
            </w:rPr>
          </w:pPr>
        </w:p>
      </w:tc>
    </w:tr>
  </w:tbl>
  <w:p w14:paraId="5C3C67B9" w14:textId="77777777" w:rsidR="00D142E7" w:rsidRPr="00E24B57"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D2885B1" w14:textId="77777777" w:rsidTr="0053530C">
      <w:trPr>
        <w:trHeight w:val="508"/>
      </w:trPr>
      <w:tc>
        <w:tcPr>
          <w:tcW w:w="4923" w:type="pct"/>
        </w:tcPr>
        <w:p w14:paraId="5B4C8193" w14:textId="1CE46007" w:rsidR="00DA14CE" w:rsidRPr="00A24888" w:rsidRDefault="00A24888" w:rsidP="008F3DE3">
          <w:pPr>
            <w:pStyle w:val="FiBLmmfusszeile"/>
            <w:rPr>
              <w:lang w:val="fr-CH"/>
            </w:rPr>
          </w:pPr>
          <w:r w:rsidRPr="00A24888">
            <w:rPr>
              <w:lang w:val="fr-CH"/>
            </w:rPr>
            <w:t>Communiqué aux médias du</w:t>
          </w:r>
          <w:r w:rsidR="00DA14CE" w:rsidRPr="00A24888">
            <w:rPr>
              <w:lang w:val="fr-CH"/>
            </w:rPr>
            <w:t xml:space="preserve"> </w:t>
          </w:r>
          <w:r w:rsidR="008F3DE3">
            <w:rPr>
              <w:lang w:val="fr-CH"/>
            </w:rPr>
            <w:t>19</w:t>
          </w:r>
          <w:r w:rsidR="00D03C4A" w:rsidRPr="00A24888">
            <w:rPr>
              <w:lang w:val="fr-CH"/>
            </w:rPr>
            <w:t>.12.2019</w:t>
          </w:r>
        </w:p>
      </w:tc>
      <w:tc>
        <w:tcPr>
          <w:tcW w:w="77" w:type="pct"/>
        </w:tcPr>
        <w:p w14:paraId="2113BC38" w14:textId="6C1AFFB5"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1D7328">
            <w:rPr>
              <w:noProof/>
            </w:rPr>
            <w:t>2</w:t>
          </w:r>
          <w:r w:rsidRPr="00DA14CE">
            <w:fldChar w:fldCharType="end"/>
          </w:r>
        </w:p>
      </w:tc>
    </w:tr>
  </w:tbl>
  <w:p w14:paraId="669D8681"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F226F" w14:textId="77777777" w:rsidR="001B2185" w:rsidRDefault="001B2185" w:rsidP="00F53AA9">
      <w:pPr>
        <w:spacing w:after="0" w:line="240" w:lineRule="auto"/>
      </w:pPr>
      <w:r>
        <w:separator/>
      </w:r>
    </w:p>
  </w:footnote>
  <w:footnote w:type="continuationSeparator" w:id="0">
    <w:p w14:paraId="4BF60DA0" w14:textId="77777777" w:rsidR="001B2185" w:rsidRDefault="001B2185"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A4CC792" w14:textId="77777777" w:rsidTr="00C16594">
      <w:trPr>
        <w:trHeight w:val="599"/>
      </w:trPr>
      <w:tc>
        <w:tcPr>
          <w:tcW w:w="1616" w:type="dxa"/>
        </w:tcPr>
        <w:p w14:paraId="11C6F963" w14:textId="77777777" w:rsidR="007666E3" w:rsidRPr="00C725B7" w:rsidRDefault="007666E3" w:rsidP="007666E3">
          <w:pPr>
            <w:pStyle w:val="FiBLmmheader"/>
          </w:pPr>
          <w:r>
            <w:rPr>
              <w:noProof/>
              <w:lang w:eastAsia="de-CH"/>
            </w:rPr>
            <w:drawing>
              <wp:inline distT="0" distB="0" distL="0" distR="0" wp14:anchorId="65B38DED" wp14:editId="3458B82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195A01E4" w14:textId="77777777" w:rsidR="007666E3" w:rsidRDefault="007666E3" w:rsidP="007666E3">
          <w:pPr>
            <w:tabs>
              <w:tab w:val="right" w:pos="7653"/>
            </w:tabs>
          </w:pPr>
        </w:p>
      </w:tc>
      <w:tc>
        <w:tcPr>
          <w:tcW w:w="2268" w:type="dxa"/>
        </w:tcPr>
        <w:p w14:paraId="2D0740C6" w14:textId="77777777" w:rsidR="007666E3" w:rsidRDefault="007666E3" w:rsidP="00A033E7">
          <w:pPr>
            <w:tabs>
              <w:tab w:val="right" w:pos="7653"/>
            </w:tabs>
            <w:jc w:val="right"/>
          </w:pPr>
        </w:p>
      </w:tc>
    </w:tr>
  </w:tbl>
  <w:p w14:paraId="3E90E523"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0F33"/>
    <w:multiLevelType w:val="hybridMultilevel"/>
    <w:tmpl w:val="8BA23C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3152F7B"/>
    <w:multiLevelType w:val="hybridMultilevel"/>
    <w:tmpl w:val="5A3E99E2"/>
    <w:lvl w:ilvl="0" w:tplc="F98AE96C">
      <w:numFmt w:val="bullet"/>
      <w:lvlText w:val="-"/>
      <w:lvlJc w:val="left"/>
      <w:pPr>
        <w:ind w:left="720" w:hanging="360"/>
      </w:pPr>
      <w:rPr>
        <w:rFonts w:ascii="Calibri" w:eastAsiaTheme="minorEastAsia"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zAzMrYwsjA1MTdU0lEKTi0uzszPAykwqgUAQOHypSwAAAA="/>
  </w:docVars>
  <w:rsids>
    <w:rsidRoot w:val="008D48AD"/>
    <w:rsid w:val="0001151E"/>
    <w:rsid w:val="0002279D"/>
    <w:rsid w:val="00075B35"/>
    <w:rsid w:val="0008157D"/>
    <w:rsid w:val="00097E74"/>
    <w:rsid w:val="000A0CF7"/>
    <w:rsid w:val="000A3B13"/>
    <w:rsid w:val="000B5156"/>
    <w:rsid w:val="000C09F4"/>
    <w:rsid w:val="000C75D0"/>
    <w:rsid w:val="000D4207"/>
    <w:rsid w:val="000D5714"/>
    <w:rsid w:val="000D7A27"/>
    <w:rsid w:val="000E4C70"/>
    <w:rsid w:val="000F2BE9"/>
    <w:rsid w:val="00102F1A"/>
    <w:rsid w:val="001050BE"/>
    <w:rsid w:val="00107221"/>
    <w:rsid w:val="0012193B"/>
    <w:rsid w:val="001354F8"/>
    <w:rsid w:val="001366DE"/>
    <w:rsid w:val="00142B55"/>
    <w:rsid w:val="00146772"/>
    <w:rsid w:val="00164C87"/>
    <w:rsid w:val="0017068A"/>
    <w:rsid w:val="00170D8F"/>
    <w:rsid w:val="0018434A"/>
    <w:rsid w:val="00186BB4"/>
    <w:rsid w:val="001926E1"/>
    <w:rsid w:val="00195EC7"/>
    <w:rsid w:val="001A2005"/>
    <w:rsid w:val="001A26C4"/>
    <w:rsid w:val="001B2185"/>
    <w:rsid w:val="001B2B79"/>
    <w:rsid w:val="001B31D5"/>
    <w:rsid w:val="001B3DB5"/>
    <w:rsid w:val="001C18D4"/>
    <w:rsid w:val="001D2CEB"/>
    <w:rsid w:val="001D7328"/>
    <w:rsid w:val="001E1C11"/>
    <w:rsid w:val="001F27C8"/>
    <w:rsid w:val="001F529F"/>
    <w:rsid w:val="002038D6"/>
    <w:rsid w:val="00211862"/>
    <w:rsid w:val="00212EA6"/>
    <w:rsid w:val="002156ED"/>
    <w:rsid w:val="002203DD"/>
    <w:rsid w:val="0022639B"/>
    <w:rsid w:val="00226683"/>
    <w:rsid w:val="00230924"/>
    <w:rsid w:val="00233B79"/>
    <w:rsid w:val="00280674"/>
    <w:rsid w:val="0028746E"/>
    <w:rsid w:val="002925F1"/>
    <w:rsid w:val="002A5A8D"/>
    <w:rsid w:val="002A7256"/>
    <w:rsid w:val="002B1D53"/>
    <w:rsid w:val="002B3332"/>
    <w:rsid w:val="002B3417"/>
    <w:rsid w:val="002C0814"/>
    <w:rsid w:val="002C3506"/>
    <w:rsid w:val="002D757B"/>
    <w:rsid w:val="002D7D78"/>
    <w:rsid w:val="002E414D"/>
    <w:rsid w:val="002F2489"/>
    <w:rsid w:val="002F586A"/>
    <w:rsid w:val="00314144"/>
    <w:rsid w:val="003150C5"/>
    <w:rsid w:val="00315844"/>
    <w:rsid w:val="00322019"/>
    <w:rsid w:val="00324D60"/>
    <w:rsid w:val="00333D2C"/>
    <w:rsid w:val="00343B26"/>
    <w:rsid w:val="003440F3"/>
    <w:rsid w:val="00352D2E"/>
    <w:rsid w:val="00367E6E"/>
    <w:rsid w:val="003847CC"/>
    <w:rsid w:val="003A14FD"/>
    <w:rsid w:val="003A4191"/>
    <w:rsid w:val="003A4D33"/>
    <w:rsid w:val="003C3779"/>
    <w:rsid w:val="003C4537"/>
    <w:rsid w:val="003C58F4"/>
    <w:rsid w:val="003C6406"/>
    <w:rsid w:val="003D1138"/>
    <w:rsid w:val="003E5C36"/>
    <w:rsid w:val="00401FE1"/>
    <w:rsid w:val="0041671F"/>
    <w:rsid w:val="00421AB7"/>
    <w:rsid w:val="00423C89"/>
    <w:rsid w:val="00423CF3"/>
    <w:rsid w:val="00425CDF"/>
    <w:rsid w:val="0044286A"/>
    <w:rsid w:val="00444FD7"/>
    <w:rsid w:val="00446B90"/>
    <w:rsid w:val="00450F2F"/>
    <w:rsid w:val="00453BD9"/>
    <w:rsid w:val="004570C7"/>
    <w:rsid w:val="00465871"/>
    <w:rsid w:val="0046602F"/>
    <w:rsid w:val="00466B31"/>
    <w:rsid w:val="004730C6"/>
    <w:rsid w:val="004762FE"/>
    <w:rsid w:val="004807B1"/>
    <w:rsid w:val="0049471B"/>
    <w:rsid w:val="004A4007"/>
    <w:rsid w:val="004B03A3"/>
    <w:rsid w:val="004B6C83"/>
    <w:rsid w:val="004B7362"/>
    <w:rsid w:val="004C4067"/>
    <w:rsid w:val="004D0109"/>
    <w:rsid w:val="004D6428"/>
    <w:rsid w:val="004E014E"/>
    <w:rsid w:val="004F613F"/>
    <w:rsid w:val="00503B75"/>
    <w:rsid w:val="00533245"/>
    <w:rsid w:val="0053530C"/>
    <w:rsid w:val="0054028E"/>
    <w:rsid w:val="00540B0E"/>
    <w:rsid w:val="00540DAE"/>
    <w:rsid w:val="00547BDC"/>
    <w:rsid w:val="005528A5"/>
    <w:rsid w:val="00555C7D"/>
    <w:rsid w:val="00555CBA"/>
    <w:rsid w:val="00571E3B"/>
    <w:rsid w:val="0057588D"/>
    <w:rsid w:val="00580C94"/>
    <w:rsid w:val="005867AD"/>
    <w:rsid w:val="005938C8"/>
    <w:rsid w:val="0059401F"/>
    <w:rsid w:val="005B51D6"/>
    <w:rsid w:val="005B5E50"/>
    <w:rsid w:val="005D0989"/>
    <w:rsid w:val="005E4398"/>
    <w:rsid w:val="005F1359"/>
    <w:rsid w:val="005F491C"/>
    <w:rsid w:val="005F5423"/>
    <w:rsid w:val="005F5A7E"/>
    <w:rsid w:val="0060008B"/>
    <w:rsid w:val="006162FA"/>
    <w:rsid w:val="006255C8"/>
    <w:rsid w:val="00625839"/>
    <w:rsid w:val="00637F42"/>
    <w:rsid w:val="006410F4"/>
    <w:rsid w:val="0064166C"/>
    <w:rsid w:val="00650BA5"/>
    <w:rsid w:val="00657B0D"/>
    <w:rsid w:val="00661678"/>
    <w:rsid w:val="0066198D"/>
    <w:rsid w:val="00664256"/>
    <w:rsid w:val="0066529D"/>
    <w:rsid w:val="0066702A"/>
    <w:rsid w:val="00680D62"/>
    <w:rsid w:val="00681E9E"/>
    <w:rsid w:val="006964E9"/>
    <w:rsid w:val="006D0FF6"/>
    <w:rsid w:val="006D4D11"/>
    <w:rsid w:val="006E612A"/>
    <w:rsid w:val="006F7B60"/>
    <w:rsid w:val="00712694"/>
    <w:rsid w:val="00712776"/>
    <w:rsid w:val="00712934"/>
    <w:rsid w:val="007136D1"/>
    <w:rsid w:val="00727486"/>
    <w:rsid w:val="00736F11"/>
    <w:rsid w:val="00742E78"/>
    <w:rsid w:val="00751D46"/>
    <w:rsid w:val="00754508"/>
    <w:rsid w:val="00764E69"/>
    <w:rsid w:val="007666E3"/>
    <w:rsid w:val="00775E8D"/>
    <w:rsid w:val="007763D2"/>
    <w:rsid w:val="00783BE6"/>
    <w:rsid w:val="0078787E"/>
    <w:rsid w:val="00793238"/>
    <w:rsid w:val="00796CE8"/>
    <w:rsid w:val="007A051D"/>
    <w:rsid w:val="007A0745"/>
    <w:rsid w:val="007A0D20"/>
    <w:rsid w:val="007C6110"/>
    <w:rsid w:val="007C691F"/>
    <w:rsid w:val="007C7E19"/>
    <w:rsid w:val="007D733A"/>
    <w:rsid w:val="007D795B"/>
    <w:rsid w:val="007F2027"/>
    <w:rsid w:val="007F7C01"/>
    <w:rsid w:val="00805477"/>
    <w:rsid w:val="00812BF9"/>
    <w:rsid w:val="00817B94"/>
    <w:rsid w:val="00823157"/>
    <w:rsid w:val="008417D3"/>
    <w:rsid w:val="008472DC"/>
    <w:rsid w:val="008603B8"/>
    <w:rsid w:val="00861053"/>
    <w:rsid w:val="00866E96"/>
    <w:rsid w:val="00870F62"/>
    <w:rsid w:val="00872371"/>
    <w:rsid w:val="008848EA"/>
    <w:rsid w:val="008873F9"/>
    <w:rsid w:val="008A5E8C"/>
    <w:rsid w:val="008A6B50"/>
    <w:rsid w:val="008C4EE0"/>
    <w:rsid w:val="008C5800"/>
    <w:rsid w:val="008D48AD"/>
    <w:rsid w:val="008E6A2D"/>
    <w:rsid w:val="008F3DE3"/>
    <w:rsid w:val="009109C1"/>
    <w:rsid w:val="00912F05"/>
    <w:rsid w:val="00916436"/>
    <w:rsid w:val="00947A87"/>
    <w:rsid w:val="009669B5"/>
    <w:rsid w:val="00981742"/>
    <w:rsid w:val="00982A03"/>
    <w:rsid w:val="00986F71"/>
    <w:rsid w:val="00992F4F"/>
    <w:rsid w:val="009B52A0"/>
    <w:rsid w:val="009C0B90"/>
    <w:rsid w:val="009C0F61"/>
    <w:rsid w:val="009C7E54"/>
    <w:rsid w:val="009F0486"/>
    <w:rsid w:val="00A01A0C"/>
    <w:rsid w:val="00A033E7"/>
    <w:rsid w:val="00A04F66"/>
    <w:rsid w:val="00A135C6"/>
    <w:rsid w:val="00A14515"/>
    <w:rsid w:val="00A17E51"/>
    <w:rsid w:val="00A24888"/>
    <w:rsid w:val="00A27464"/>
    <w:rsid w:val="00A365ED"/>
    <w:rsid w:val="00A51720"/>
    <w:rsid w:val="00A57050"/>
    <w:rsid w:val="00A614FF"/>
    <w:rsid w:val="00A624F0"/>
    <w:rsid w:val="00A83320"/>
    <w:rsid w:val="00AA295A"/>
    <w:rsid w:val="00AC6487"/>
    <w:rsid w:val="00B116CC"/>
    <w:rsid w:val="00B11B61"/>
    <w:rsid w:val="00B169A5"/>
    <w:rsid w:val="00B25F0B"/>
    <w:rsid w:val="00B26B19"/>
    <w:rsid w:val="00B273DE"/>
    <w:rsid w:val="00B3746D"/>
    <w:rsid w:val="00B43E62"/>
    <w:rsid w:val="00B44024"/>
    <w:rsid w:val="00B51B04"/>
    <w:rsid w:val="00B65E09"/>
    <w:rsid w:val="00BA1084"/>
    <w:rsid w:val="00BB6309"/>
    <w:rsid w:val="00BB7AF8"/>
    <w:rsid w:val="00BC05AC"/>
    <w:rsid w:val="00BD26B2"/>
    <w:rsid w:val="00BE329C"/>
    <w:rsid w:val="00BF516B"/>
    <w:rsid w:val="00BF56AF"/>
    <w:rsid w:val="00C10742"/>
    <w:rsid w:val="00C13B2B"/>
    <w:rsid w:val="00C14AA4"/>
    <w:rsid w:val="00C16594"/>
    <w:rsid w:val="00C371C9"/>
    <w:rsid w:val="00C50896"/>
    <w:rsid w:val="00C53BD0"/>
    <w:rsid w:val="00C543CA"/>
    <w:rsid w:val="00C54E7B"/>
    <w:rsid w:val="00C63352"/>
    <w:rsid w:val="00C725B7"/>
    <w:rsid w:val="00C73E52"/>
    <w:rsid w:val="00C8256D"/>
    <w:rsid w:val="00C930DA"/>
    <w:rsid w:val="00C93A6C"/>
    <w:rsid w:val="00CA098B"/>
    <w:rsid w:val="00CC3D03"/>
    <w:rsid w:val="00CD4B01"/>
    <w:rsid w:val="00CD75E5"/>
    <w:rsid w:val="00CE1A38"/>
    <w:rsid w:val="00CE1BA9"/>
    <w:rsid w:val="00CE4951"/>
    <w:rsid w:val="00CF4CEC"/>
    <w:rsid w:val="00D03C4A"/>
    <w:rsid w:val="00D142E7"/>
    <w:rsid w:val="00D14D91"/>
    <w:rsid w:val="00D20589"/>
    <w:rsid w:val="00D206C6"/>
    <w:rsid w:val="00D2496C"/>
    <w:rsid w:val="00D25E6E"/>
    <w:rsid w:val="00D47A8B"/>
    <w:rsid w:val="00D7727C"/>
    <w:rsid w:val="00D82FEC"/>
    <w:rsid w:val="00D942EA"/>
    <w:rsid w:val="00DA14CE"/>
    <w:rsid w:val="00DA5D86"/>
    <w:rsid w:val="00DC15AC"/>
    <w:rsid w:val="00DC3D07"/>
    <w:rsid w:val="00DD0000"/>
    <w:rsid w:val="00DD2128"/>
    <w:rsid w:val="00DE4160"/>
    <w:rsid w:val="00DE44EA"/>
    <w:rsid w:val="00DF1929"/>
    <w:rsid w:val="00E06042"/>
    <w:rsid w:val="00E24B57"/>
    <w:rsid w:val="00E26382"/>
    <w:rsid w:val="00E32B51"/>
    <w:rsid w:val="00E433A3"/>
    <w:rsid w:val="00E51E9A"/>
    <w:rsid w:val="00E563DA"/>
    <w:rsid w:val="00E564A2"/>
    <w:rsid w:val="00E64975"/>
    <w:rsid w:val="00E71FBF"/>
    <w:rsid w:val="00EB1B35"/>
    <w:rsid w:val="00EC01B5"/>
    <w:rsid w:val="00ED0946"/>
    <w:rsid w:val="00ED54FC"/>
    <w:rsid w:val="00EE2D4C"/>
    <w:rsid w:val="00EE76C8"/>
    <w:rsid w:val="00EF1EA0"/>
    <w:rsid w:val="00EF5C4D"/>
    <w:rsid w:val="00EF726D"/>
    <w:rsid w:val="00F07B60"/>
    <w:rsid w:val="00F12FFD"/>
    <w:rsid w:val="00F135BC"/>
    <w:rsid w:val="00F17D99"/>
    <w:rsid w:val="00F21C5E"/>
    <w:rsid w:val="00F27E34"/>
    <w:rsid w:val="00F463DB"/>
    <w:rsid w:val="00F53AA9"/>
    <w:rsid w:val="00F60E58"/>
    <w:rsid w:val="00F6745D"/>
    <w:rsid w:val="00F71149"/>
    <w:rsid w:val="00F73377"/>
    <w:rsid w:val="00FC7C7B"/>
    <w:rsid w:val="00FF2CC7"/>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B7CDF"/>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paragraph" w:customStyle="1" w:styleId="FiBLmraddinfo">
    <w:name w:val="FiBL_mr_add_info"/>
    <w:basedOn w:val="Standard"/>
    <w:next w:val="Standard"/>
    <w:qFormat/>
    <w:rsid w:val="00D14D91"/>
    <w:pPr>
      <w:keepNext/>
      <w:spacing w:before="400" w:after="120" w:line="280" w:lineRule="atLeast"/>
    </w:pPr>
    <w:rPr>
      <w:rFonts w:ascii="Gill Sans MT" w:hAnsi="Gill Sans MT"/>
      <w:b/>
      <w:lang w:val="en-GB"/>
    </w:rPr>
  </w:style>
  <w:style w:type="character" w:styleId="Kommentarzeichen">
    <w:name w:val="annotation reference"/>
    <w:basedOn w:val="Absatz-Standardschriftart"/>
    <w:uiPriority w:val="99"/>
    <w:semiHidden/>
    <w:rsid w:val="00E563DA"/>
    <w:rPr>
      <w:sz w:val="16"/>
      <w:szCs w:val="16"/>
    </w:rPr>
  </w:style>
  <w:style w:type="paragraph" w:styleId="Kommentartext">
    <w:name w:val="annotation text"/>
    <w:basedOn w:val="Standard"/>
    <w:link w:val="KommentartextZchn"/>
    <w:uiPriority w:val="99"/>
    <w:semiHidden/>
    <w:rsid w:val="00E563D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563DA"/>
    <w:rPr>
      <w:sz w:val="20"/>
      <w:szCs w:val="20"/>
    </w:rPr>
  </w:style>
  <w:style w:type="paragraph" w:styleId="Kommentarthema">
    <w:name w:val="annotation subject"/>
    <w:basedOn w:val="Kommentartext"/>
    <w:next w:val="Kommentartext"/>
    <w:link w:val="KommentarthemaZchn"/>
    <w:uiPriority w:val="99"/>
    <w:semiHidden/>
    <w:rsid w:val="00E563DA"/>
    <w:rPr>
      <w:b/>
      <w:bCs/>
    </w:rPr>
  </w:style>
  <w:style w:type="character" w:customStyle="1" w:styleId="KommentarthemaZchn">
    <w:name w:val="Kommentarthema Zchn"/>
    <w:basedOn w:val="KommentartextZchn"/>
    <w:link w:val="Kommentarthema"/>
    <w:uiPriority w:val="99"/>
    <w:semiHidden/>
    <w:rsid w:val="00E563DA"/>
    <w:rPr>
      <w:b/>
      <w:bCs/>
      <w:sz w:val="20"/>
      <w:szCs w:val="20"/>
    </w:rPr>
  </w:style>
  <w:style w:type="character" w:customStyle="1" w:styleId="UnresolvedMention">
    <w:name w:val="Unresolved Mention"/>
    <w:basedOn w:val="Absatz-Standardschriftart"/>
    <w:uiPriority w:val="99"/>
    <w:semiHidden/>
    <w:unhideWhenUsed/>
    <w:rsid w:val="00B65E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audia.friedl@parl.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youtube.com/watch?v=ZYWxUGPHgZ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purl.org/dc/dcmitype/"/>
    <ds:schemaRef ds:uri="http://www.w3.org/XML/1998/namespace"/>
    <ds:schemaRef ds:uri="http://schemas.microsoft.com/sharepoint/v3"/>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dd18740c-b141-4d05-9751-e9f3dcf7e76f"/>
    <ds:schemaRef ds:uri="926ccd4c-651f-4ccc-af87-3950eef9fdad"/>
    <ds:schemaRef ds:uri="http://purl.org/dc/terms/"/>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197FEF-3EFE-4A6A-A65D-D9CB45604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2170</Characters>
  <Application>Microsoft Office Word</Application>
  <DocSecurity>0</DocSecurity>
  <Lines>18</Lines>
  <Paragraphs>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Communiqué aux médias "Une nouvelle direction à la tête du FiBL Suisse"</vt:lpstr>
      <vt:lpstr>Medienmitteilung "Forschungspreis für den Vergleich von Anbau-systemen in Bolivien, Indien und Kenia"</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Une nouvelle direction à la tête du FiBL Suisse"</dc:title>
  <dc:creator>FiBL</dc:creator>
  <cp:lastModifiedBy>Basler Andreas</cp:lastModifiedBy>
  <cp:revision>13</cp:revision>
  <cp:lastPrinted>2017-07-05T15:05:00Z</cp:lastPrinted>
  <dcterms:created xsi:type="dcterms:W3CDTF">2019-12-18T15:59:00Z</dcterms:created>
  <dcterms:modified xsi:type="dcterms:W3CDTF">2019-12-1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